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FDD82" w14:textId="77777777" w:rsidR="00385961" w:rsidRDefault="00385961" w:rsidP="00CD641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C9064FD" w14:textId="5F5AE4FE" w:rsidR="00CD6415" w:rsidRPr="006F7CDA" w:rsidRDefault="00CD6415" w:rsidP="00CD6415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F7CDA">
        <w:rPr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5985497F" wp14:editId="600658B0">
            <wp:simplePos x="0" y="0"/>
            <wp:positionH relativeFrom="margin">
              <wp:posOffset>-247650</wp:posOffset>
            </wp:positionH>
            <wp:positionV relativeFrom="margin">
              <wp:posOffset>13335</wp:posOffset>
            </wp:positionV>
            <wp:extent cx="721809" cy="731520"/>
            <wp:effectExtent l="0" t="0" r="2540" b="0"/>
            <wp:wrapSquare wrapText="bothSides"/>
            <wp:docPr id="3" name="Picture 3" descr="aiub logo png এর চিত্র ফলাফ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iub logo png এর চিত্র ফলাফল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09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7CDA">
        <w:rPr>
          <w:rFonts w:ascii="Times New Roman" w:hAnsi="Times New Roman" w:cs="Times New Roman"/>
          <w:b/>
          <w:sz w:val="32"/>
          <w:szCs w:val="32"/>
        </w:rPr>
        <w:t>American International University-Bangladesh (AIUB)</w:t>
      </w:r>
    </w:p>
    <w:p w14:paraId="03937F89" w14:textId="3C7EB002" w:rsidR="00CD6415" w:rsidRPr="006F7CDA" w:rsidRDefault="00CD6415" w:rsidP="00CD641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F7CDA">
        <w:rPr>
          <w:rFonts w:ascii="Times New Roman" w:hAnsi="Times New Roman" w:cs="Times New Roman"/>
          <w:b/>
          <w:sz w:val="28"/>
          <w:szCs w:val="28"/>
        </w:rPr>
        <w:t>Faculty of Engineering</w:t>
      </w:r>
    </w:p>
    <w:p w14:paraId="3B731200" w14:textId="77777777" w:rsidR="00FB48C3" w:rsidRPr="00AA46C7" w:rsidRDefault="00FB48C3" w:rsidP="00385961">
      <w:pPr>
        <w:spacing w:line="240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W w:w="10811" w:type="dxa"/>
        <w:jc w:val="center"/>
        <w:tblLayout w:type="fixed"/>
        <w:tblLook w:val="04A0" w:firstRow="1" w:lastRow="0" w:firstColumn="1" w:lastColumn="0" w:noHBand="0" w:noVBand="1"/>
      </w:tblPr>
      <w:tblGrid>
        <w:gridCol w:w="2463"/>
        <w:gridCol w:w="4910"/>
        <w:gridCol w:w="1765"/>
        <w:gridCol w:w="1673"/>
      </w:tblGrid>
      <w:tr w:rsidR="00385961" w:rsidRPr="00BB6E62" w14:paraId="3B895F9E" w14:textId="77777777" w:rsidTr="00B8485F">
        <w:trPr>
          <w:trHeight w:val="678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95F4C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Course Name:</w:t>
            </w: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9CFE2" w14:textId="77777777" w:rsidR="00FB48C3" w:rsidRPr="0047260B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47260B">
              <w:rPr>
                <w:rFonts w:ascii="Times New Roman" w:eastAsia="MS Mincho" w:hAnsi="Times New Roman" w:cs="Times New Roman"/>
                <w:sz w:val="20"/>
                <w:szCs w:val="20"/>
              </w:rPr>
              <w:t>COMPUTER AIDED DESIGN AND DRAFTING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F2D0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Course Code: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7C3A5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 w:rsidRPr="0047260B">
              <w:rPr>
                <w:rFonts w:ascii="Times New Roman" w:eastAsia="MS Mincho" w:hAnsi="Times New Roman" w:cs="Times New Roman"/>
                <w:szCs w:val="32"/>
              </w:rPr>
              <w:t>BAE 2101</w:t>
            </w:r>
          </w:p>
        </w:tc>
      </w:tr>
      <w:tr w:rsidR="00385961" w:rsidRPr="00BB6E62" w14:paraId="1E6C9EF9" w14:textId="77777777" w:rsidTr="00385961">
        <w:trPr>
          <w:trHeight w:val="345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5FF9A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Semester:</w:t>
            </w: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6A32" w14:textId="7A76C5AA" w:rsidR="00FB48C3" w:rsidRPr="00BB6E62" w:rsidRDefault="00034F20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Fall 2020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E34B" w14:textId="1D49534D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Sec</w:t>
            </w:r>
            <w:r w:rsidR="00DB3E42">
              <w:rPr>
                <w:rFonts w:ascii="Times New Roman" w:eastAsia="MS Mincho" w:hAnsi="Times New Roman" w:cs="Times New Roman"/>
                <w:b/>
                <w:szCs w:val="32"/>
              </w:rPr>
              <w:t>tion</w:t>
            </w: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:</w:t>
            </w:r>
            <w:r>
              <w:rPr>
                <w:rFonts w:ascii="Times New Roman" w:eastAsia="MS Mincho" w:hAnsi="Times New Roman" w:cs="Times New Roman"/>
                <w:b/>
                <w:szCs w:val="32"/>
              </w:rPr>
              <w:t xml:space="preserve"> 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D9A13" w14:textId="0A70FBF6" w:rsidR="00FB48C3" w:rsidRPr="00DB3E42" w:rsidRDefault="00034F20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S</w:t>
            </w:r>
          </w:p>
        </w:tc>
      </w:tr>
      <w:tr w:rsidR="00385961" w:rsidRPr="0047260B" w14:paraId="414DE11C" w14:textId="77777777" w:rsidTr="00385961">
        <w:trPr>
          <w:trHeight w:val="345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B88A7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Faculty:</w:t>
            </w: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65278" w14:textId="3E3F2AA9" w:rsidR="00FB48C3" w:rsidRPr="00BB6E62" w:rsidRDefault="00B8485F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Md Rabiul Islam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6C3B4" w14:textId="77692E5B" w:rsidR="00FB48C3" w:rsidRPr="00BB6E62" w:rsidRDefault="00B8485F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szCs w:val="32"/>
              </w:rPr>
              <w:t>Performance</w:t>
            </w:r>
            <w:r w:rsidR="00FB48C3" w:rsidRPr="00BB6E62">
              <w:rPr>
                <w:rFonts w:ascii="Times New Roman" w:eastAsia="MS Mincho" w:hAnsi="Times New Roman" w:cs="Times New Roman"/>
                <w:b/>
                <w:szCs w:val="32"/>
              </w:rPr>
              <w:t>: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E7866" w14:textId="3FDB0513" w:rsidR="00FB48C3" w:rsidRPr="00DB3E42" w:rsidRDefault="00034F20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FINAL</w:t>
            </w:r>
          </w:p>
        </w:tc>
      </w:tr>
      <w:tr w:rsidR="00FB48C3" w:rsidRPr="00BB6E62" w14:paraId="741DAE89" w14:textId="77777777" w:rsidTr="00385961">
        <w:trPr>
          <w:trHeight w:val="345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BE85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Assignment Name:</w:t>
            </w:r>
          </w:p>
        </w:tc>
        <w:tc>
          <w:tcPr>
            <w:tcW w:w="8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6DBDF" w14:textId="7D7A8C37" w:rsidR="00FB48C3" w:rsidRPr="00BB6E62" w:rsidRDefault="00AA0F66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bCs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szCs w:val="32"/>
              </w:rPr>
              <w:t>Class Performance</w:t>
            </w:r>
            <w:r w:rsidR="00034F20">
              <w:rPr>
                <w:rFonts w:ascii="Times New Roman" w:eastAsia="MS Mincho" w:hAnsi="Times New Roman" w:cs="Times New Roman"/>
                <w:b/>
                <w:bCs/>
                <w:szCs w:val="32"/>
              </w:rPr>
              <w:t xml:space="preserve"> 2</w:t>
            </w:r>
          </w:p>
        </w:tc>
      </w:tr>
      <w:tr w:rsidR="00FB48C3" w:rsidRPr="00BB6E62" w14:paraId="527EA9E1" w14:textId="77777777" w:rsidTr="00385961">
        <w:trPr>
          <w:trHeight w:val="406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446" w14:textId="77777777" w:rsidR="00FB48C3" w:rsidRPr="00BB6E62" w:rsidRDefault="00FB48C3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Submission Date:</w:t>
            </w:r>
          </w:p>
        </w:tc>
        <w:tc>
          <w:tcPr>
            <w:tcW w:w="8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3D77D" w14:textId="705F063A" w:rsidR="00FB48C3" w:rsidRPr="00BB6E62" w:rsidRDefault="00034F20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color w:val="FF0000"/>
                <w:szCs w:val="32"/>
              </w:rPr>
              <w:t>Next Class</w:t>
            </w:r>
          </w:p>
        </w:tc>
      </w:tr>
    </w:tbl>
    <w:p w14:paraId="2CB71F6A" w14:textId="77777777" w:rsidR="00034F20" w:rsidRDefault="00034F20" w:rsidP="00034F20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B54FA9" w14:textId="77777777" w:rsidR="00034F20" w:rsidRDefault="00034F20" w:rsidP="00034F20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86232D" w14:textId="7885EF1A" w:rsidR="00B8485F" w:rsidRPr="00B8485F" w:rsidRDefault="001C3A5B" w:rsidP="00034F20">
      <w:pPr>
        <w:pStyle w:val="NoSpacing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@</w:t>
      </w:r>
      <w:r w:rsidR="00B8485F" w:rsidRPr="00B8485F">
        <w:rPr>
          <w:rFonts w:ascii="Times New Roman" w:hAnsi="Times New Roman" w:cs="Times New Roman"/>
          <w:b/>
          <w:bCs/>
          <w:sz w:val="24"/>
          <w:szCs w:val="24"/>
        </w:rPr>
        <w:t>AutoCAD 2007</w:t>
      </w:r>
    </w:p>
    <w:p w14:paraId="6D54B63B" w14:textId="65DFEC0B" w:rsidR="00B8485F" w:rsidRDefault="00B8485F" w:rsidP="00D55A07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135DDF" w14:textId="55ABFC8E" w:rsidR="00034F20" w:rsidRDefault="00034F20" w:rsidP="00034F20">
      <w:pPr>
        <w:rPr>
          <w:rFonts w:eastAsia="Times New Roman"/>
          <w:lang w:val="en-AU"/>
        </w:rPr>
      </w:pPr>
      <w:r>
        <w:rPr>
          <w:rFonts w:eastAsia="Times New Roman"/>
          <w:lang w:val="en-AU"/>
        </w:rPr>
        <w:t xml:space="preserve">You have purchased a land from ABC Housing Ltd. which is located at Bashundhara R/A, Dhaka. Now you want to construct a </w:t>
      </w:r>
      <w:r w:rsidR="001C3A5B">
        <w:rPr>
          <w:rFonts w:eastAsia="Times New Roman"/>
          <w:lang w:val="en-AU"/>
        </w:rPr>
        <w:t>6</w:t>
      </w:r>
      <w:r>
        <w:rPr>
          <w:rFonts w:eastAsia="Times New Roman"/>
          <w:lang w:val="en-AU"/>
        </w:rPr>
        <w:t xml:space="preserve"> Storied building (Ground + </w:t>
      </w:r>
      <w:r w:rsidR="001C3A5B">
        <w:rPr>
          <w:rFonts w:eastAsia="Times New Roman"/>
          <w:lang w:val="en-AU"/>
        </w:rPr>
        <w:t>6</w:t>
      </w:r>
      <w:r>
        <w:rPr>
          <w:rFonts w:eastAsia="Times New Roman"/>
          <w:lang w:val="en-AU"/>
        </w:rPr>
        <w:t xml:space="preserve"> Floors) of having 3 units – A, B &amp; C in each floor. You are asked to design for only B unit flat of having </w:t>
      </w:r>
      <w:r w:rsidR="001C3A5B">
        <w:rPr>
          <w:rFonts w:eastAsia="Times New Roman"/>
          <w:lang w:val="en-AU"/>
        </w:rPr>
        <w:t>1700 sq</w:t>
      </w:r>
      <w:r>
        <w:rPr>
          <w:rFonts w:eastAsia="Times New Roman"/>
          <w:lang w:val="en-AU"/>
        </w:rPr>
        <w:t>-ft (approx.) based on the following specifications:</w:t>
      </w:r>
    </w:p>
    <w:p w14:paraId="1D051353" w14:textId="48B1BDF1" w:rsidR="00034F20" w:rsidRDefault="00034F20" w:rsidP="00034F20">
      <w:pPr>
        <w:rPr>
          <w:rFonts w:eastAsia="Times New Roman"/>
          <w:lang w:val="en-AU"/>
        </w:rPr>
      </w:pPr>
      <w:r>
        <w:rPr>
          <w:rFonts w:eastAsia="Times New Roman"/>
          <w:lang w:val="en-AU"/>
        </w:rPr>
        <w:sym w:font="Symbol" w:char="F0A7"/>
      </w:r>
      <w:r>
        <w:rPr>
          <w:rFonts w:eastAsia="Times New Roman"/>
          <w:lang w:val="en-AU"/>
        </w:rPr>
        <w:t xml:space="preserve"> 3 </w:t>
      </w:r>
      <w:r w:rsidR="001C3A5B">
        <w:rPr>
          <w:rFonts w:eastAsia="Times New Roman"/>
          <w:lang w:val="en-AU"/>
        </w:rPr>
        <w:t>Bedroom</w:t>
      </w:r>
      <w:r>
        <w:rPr>
          <w:rFonts w:eastAsia="Times New Roman"/>
          <w:lang w:val="en-AU"/>
        </w:rPr>
        <w:t xml:space="preserve"> (size: Bed-1 (master Bed))</w:t>
      </w:r>
    </w:p>
    <w:p w14:paraId="66C30C6D" w14:textId="77777777" w:rsidR="00034F20" w:rsidRDefault="00034F20" w:rsidP="00034F20">
      <w:pPr>
        <w:rPr>
          <w:rFonts w:eastAsia="Times New Roman"/>
          <w:lang w:val="en-AU"/>
        </w:rPr>
      </w:pPr>
      <w:r>
        <w:rPr>
          <w:rFonts w:eastAsia="Times New Roman"/>
          <w:lang w:val="en-AU"/>
        </w:rPr>
        <w:sym w:font="Symbol" w:char="F0A7"/>
      </w:r>
      <w:r>
        <w:rPr>
          <w:rFonts w:eastAsia="Times New Roman"/>
          <w:lang w:val="en-AU"/>
        </w:rPr>
        <w:t xml:space="preserve"> 3 bath room</w:t>
      </w:r>
    </w:p>
    <w:p w14:paraId="63C0910E" w14:textId="77777777" w:rsidR="00034F20" w:rsidRDefault="00034F20" w:rsidP="00034F20">
      <w:pPr>
        <w:rPr>
          <w:rFonts w:eastAsia="Times New Roman"/>
          <w:lang w:val="en-AU"/>
        </w:rPr>
      </w:pPr>
      <w:r>
        <w:rPr>
          <w:rFonts w:eastAsia="Times New Roman"/>
          <w:lang w:val="en-AU"/>
        </w:rPr>
        <w:sym w:font="Symbol" w:char="F0A7"/>
      </w:r>
      <w:r>
        <w:rPr>
          <w:rFonts w:eastAsia="Times New Roman"/>
          <w:lang w:val="en-AU"/>
        </w:rPr>
        <w:t xml:space="preserve"> Living/Drawing</w:t>
      </w:r>
    </w:p>
    <w:p w14:paraId="6D89AFA8" w14:textId="0FF66A62" w:rsidR="00034F20" w:rsidRDefault="00034F20" w:rsidP="00034F20">
      <w:pPr>
        <w:rPr>
          <w:rFonts w:eastAsia="Times New Roman"/>
          <w:lang w:val="en-AU"/>
        </w:rPr>
      </w:pPr>
      <w:r>
        <w:rPr>
          <w:rFonts w:eastAsia="Times New Roman"/>
          <w:lang w:val="en-AU"/>
        </w:rPr>
        <w:sym w:font="Symbol" w:char="F0A7"/>
      </w:r>
      <w:r>
        <w:rPr>
          <w:rFonts w:eastAsia="Times New Roman"/>
          <w:lang w:val="en-AU"/>
        </w:rPr>
        <w:t xml:space="preserve"> </w:t>
      </w:r>
      <w:r w:rsidR="001C3A5B">
        <w:rPr>
          <w:rFonts w:eastAsia="Times New Roman"/>
          <w:lang w:val="en-AU"/>
        </w:rPr>
        <w:t xml:space="preserve">1 </w:t>
      </w:r>
      <w:r>
        <w:rPr>
          <w:rFonts w:eastAsia="Times New Roman"/>
          <w:lang w:val="en-AU"/>
        </w:rPr>
        <w:t>Dining</w:t>
      </w:r>
    </w:p>
    <w:p w14:paraId="5624BD9C" w14:textId="0F53433C" w:rsidR="00034F20" w:rsidRDefault="00034F20" w:rsidP="00034F20">
      <w:pPr>
        <w:rPr>
          <w:rFonts w:eastAsia="Times New Roman"/>
          <w:lang w:val="en-AU"/>
        </w:rPr>
      </w:pPr>
      <w:r>
        <w:rPr>
          <w:rFonts w:eastAsia="Times New Roman"/>
          <w:lang w:val="en-AU"/>
        </w:rPr>
        <w:sym w:font="Symbol" w:char="F0A7"/>
      </w:r>
      <w:r w:rsidR="001C3A5B">
        <w:rPr>
          <w:rFonts w:eastAsia="Times New Roman"/>
          <w:lang w:val="en-AU"/>
        </w:rPr>
        <w:t xml:space="preserve">1 </w:t>
      </w:r>
      <w:r>
        <w:rPr>
          <w:rFonts w:eastAsia="Times New Roman"/>
          <w:lang w:val="en-AU"/>
        </w:rPr>
        <w:t xml:space="preserve"> Kitchen</w:t>
      </w:r>
    </w:p>
    <w:p w14:paraId="5A8AF3FE" w14:textId="287132F7" w:rsidR="00034F20" w:rsidRDefault="00034F20" w:rsidP="00034F20">
      <w:pPr>
        <w:rPr>
          <w:rFonts w:eastAsia="Times New Roman"/>
          <w:lang w:val="en-AU"/>
        </w:rPr>
      </w:pPr>
      <w:r>
        <w:rPr>
          <w:rFonts w:eastAsia="Times New Roman"/>
          <w:lang w:val="en-AU"/>
        </w:rPr>
        <w:sym w:font="Symbol" w:char="F0A7"/>
      </w:r>
      <w:r>
        <w:rPr>
          <w:rFonts w:eastAsia="Times New Roman"/>
          <w:lang w:val="en-AU"/>
        </w:rPr>
        <w:t xml:space="preserve"> </w:t>
      </w:r>
      <w:r w:rsidR="001C3A5B">
        <w:rPr>
          <w:rFonts w:eastAsia="Times New Roman"/>
          <w:lang w:val="en-AU"/>
        </w:rPr>
        <w:t>3</w:t>
      </w:r>
      <w:r>
        <w:rPr>
          <w:rFonts w:eastAsia="Times New Roman"/>
          <w:lang w:val="en-AU"/>
        </w:rPr>
        <w:t xml:space="preserve"> Veranda</w:t>
      </w:r>
    </w:p>
    <w:p w14:paraId="5A6F5084" w14:textId="087ED90F" w:rsidR="00B8485F" w:rsidRPr="00352C49" w:rsidRDefault="00B8485F" w:rsidP="00B8485F">
      <w:pPr>
        <w:pStyle w:val="NoSpacing"/>
        <w:spacing w:line="276" w:lineRule="auto"/>
        <w:ind w:left="720"/>
        <w:rPr>
          <w:rFonts w:ascii="Times New Roman" w:hAnsi="Times New Roman" w:cs="Times New Roman"/>
          <w:sz w:val="24"/>
          <w:szCs w:val="24"/>
        </w:rPr>
      </w:pPr>
    </w:p>
    <w:sectPr w:rsidR="00B8485F" w:rsidRPr="00352C49" w:rsidSect="004F2E1E">
      <w:footerReference w:type="default" r:id="rId8"/>
      <w:type w:val="continuous"/>
      <w:pgSz w:w="12240" w:h="15840"/>
      <w:pgMar w:top="360" w:right="1080" w:bottom="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973366" w14:textId="77777777" w:rsidR="00712FFF" w:rsidRDefault="00712FFF" w:rsidP="001E149C">
      <w:pPr>
        <w:spacing w:after="0" w:line="240" w:lineRule="auto"/>
      </w:pPr>
      <w:r>
        <w:separator/>
      </w:r>
    </w:p>
  </w:endnote>
  <w:endnote w:type="continuationSeparator" w:id="0">
    <w:p w14:paraId="502E0641" w14:textId="77777777" w:rsidR="00712FFF" w:rsidRDefault="00712FFF" w:rsidP="001E1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C6F540" w14:textId="5AE344DE" w:rsidR="00A06900" w:rsidRPr="00D61DF2" w:rsidRDefault="00A06900" w:rsidP="00A06900">
    <w:pPr>
      <w:pStyle w:val="Footer"/>
      <w:tabs>
        <w:tab w:val="clear" w:pos="9360"/>
        <w:tab w:val="right" w:pos="9630"/>
      </w:tabs>
      <w:ind w:left="-180"/>
      <w:rPr>
        <w:rFonts w:ascii="Times New Roman" w:hAnsi="Times New Roman" w:cs="Times New Roman"/>
        <w:i/>
        <w:iCs/>
        <w:sz w:val="20"/>
        <w:szCs w:val="20"/>
      </w:rPr>
    </w:pPr>
    <w:r w:rsidRPr="00D61DF2">
      <w:rPr>
        <w:rFonts w:ascii="Times New Roman" w:hAnsi="Times New Roman" w:cs="Times New Roman"/>
        <w:i/>
        <w:iCs/>
        <w:sz w:val="20"/>
        <w:szCs w:val="20"/>
      </w:rPr>
      <w:t xml:space="preserve">*** You can follow the attached sample but don’t take it as reference. Less than 5 % (approx.) of total </w:t>
    </w:r>
    <w:proofErr w:type="spellStart"/>
    <w:r w:rsidRPr="00D61DF2">
      <w:rPr>
        <w:rFonts w:ascii="Times New Roman" w:hAnsi="Times New Roman" w:cs="Times New Roman"/>
        <w:i/>
        <w:iCs/>
        <w:sz w:val="20"/>
        <w:szCs w:val="20"/>
      </w:rPr>
      <w:t>sft</w:t>
    </w:r>
    <w:proofErr w:type="spellEnd"/>
    <w:r w:rsidRPr="00D61DF2">
      <w:rPr>
        <w:rFonts w:ascii="Times New Roman" w:hAnsi="Times New Roman" w:cs="Times New Roman"/>
        <w:i/>
        <w:iCs/>
        <w:sz w:val="20"/>
        <w:szCs w:val="20"/>
      </w:rPr>
      <w:t xml:space="preserve"> is</w:t>
    </w:r>
    <w:r>
      <w:rPr>
        <w:rFonts w:ascii="Times New Roman" w:hAnsi="Times New Roman" w:cs="Times New Roman"/>
        <w:i/>
        <w:iCs/>
        <w:sz w:val="20"/>
        <w:szCs w:val="20"/>
      </w:rPr>
      <w:t xml:space="preserve"> </w:t>
    </w:r>
    <w:r w:rsidRPr="00D61DF2">
      <w:rPr>
        <w:rFonts w:ascii="Times New Roman" w:hAnsi="Times New Roman" w:cs="Times New Roman"/>
        <w:i/>
        <w:iCs/>
        <w:sz w:val="20"/>
        <w:szCs w:val="20"/>
      </w:rPr>
      <w:t>acceptable.</w:t>
    </w:r>
  </w:p>
  <w:p w14:paraId="66731C96" w14:textId="6D62AE55" w:rsidR="009A5695" w:rsidRPr="00A06900" w:rsidRDefault="009A5695" w:rsidP="00A069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F84F9B" w14:textId="77777777" w:rsidR="00712FFF" w:rsidRDefault="00712FFF" w:rsidP="001E149C">
      <w:pPr>
        <w:spacing w:after="0" w:line="240" w:lineRule="auto"/>
      </w:pPr>
      <w:r>
        <w:separator/>
      </w:r>
    </w:p>
  </w:footnote>
  <w:footnote w:type="continuationSeparator" w:id="0">
    <w:p w14:paraId="19040864" w14:textId="77777777" w:rsidR="00712FFF" w:rsidRDefault="00712FFF" w:rsidP="001E14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23951"/>
    <w:multiLevelType w:val="hybridMultilevel"/>
    <w:tmpl w:val="40020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D4C1A"/>
    <w:multiLevelType w:val="hybridMultilevel"/>
    <w:tmpl w:val="103873B4"/>
    <w:lvl w:ilvl="0" w:tplc="42484EE8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D38B5"/>
    <w:multiLevelType w:val="hybridMultilevel"/>
    <w:tmpl w:val="7AEA08D8"/>
    <w:lvl w:ilvl="0" w:tplc="43FA3FAE">
      <w:start w:val="3"/>
      <w:numFmt w:val="decimal"/>
      <w:lvlText w:val="%1"/>
      <w:lvlJc w:val="left"/>
      <w:pPr>
        <w:ind w:left="9360" w:hanging="360"/>
      </w:pPr>
      <w:rPr>
        <w:rFonts w:hint="default"/>
        <w:b/>
        <w:color w:val="00B05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3" w15:restartNumberingAfterBreak="0">
    <w:nsid w:val="0E6C7A18"/>
    <w:multiLevelType w:val="hybridMultilevel"/>
    <w:tmpl w:val="9F10D440"/>
    <w:lvl w:ilvl="0" w:tplc="849006A0">
      <w:start w:val="3"/>
      <w:numFmt w:val="decimal"/>
      <w:lvlText w:val="%1"/>
      <w:lvlJc w:val="left"/>
      <w:pPr>
        <w:ind w:left="9360" w:hanging="360"/>
      </w:pPr>
      <w:rPr>
        <w:rFonts w:hint="default"/>
        <w:b/>
        <w:color w:val="00B05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4" w15:restartNumberingAfterBreak="0">
    <w:nsid w:val="253D3D86"/>
    <w:multiLevelType w:val="hybridMultilevel"/>
    <w:tmpl w:val="12661B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583865"/>
    <w:multiLevelType w:val="hybridMultilevel"/>
    <w:tmpl w:val="602609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0D6C6F"/>
    <w:multiLevelType w:val="hybridMultilevel"/>
    <w:tmpl w:val="EA9AB9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2542A8"/>
    <w:multiLevelType w:val="hybridMultilevel"/>
    <w:tmpl w:val="C50A9146"/>
    <w:lvl w:ilvl="0" w:tplc="F258C486">
      <w:start w:val="1"/>
      <w:numFmt w:val="lowerRoman"/>
      <w:lvlText w:val="%1)"/>
      <w:lvlJc w:val="left"/>
      <w:pPr>
        <w:ind w:left="1080" w:hanging="720"/>
      </w:pPr>
      <w:rPr>
        <w:rFonts w:hint="default"/>
        <w:b/>
        <w:sz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7"/>
  </w:num>
  <w:num w:numId="5">
    <w:abstractNumId w:val="2"/>
  </w:num>
  <w:num w:numId="6">
    <w:abstractNumId w:val="3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jQEUubmJsYGlko6SsGpxcWZ+XkgBYYmtQA5S2LYLQAAAA=="/>
  </w:docVars>
  <w:rsids>
    <w:rsidRoot w:val="00B803D3"/>
    <w:rsid w:val="00000789"/>
    <w:rsid w:val="00001973"/>
    <w:rsid w:val="00005684"/>
    <w:rsid w:val="00006CC2"/>
    <w:rsid w:val="000201F1"/>
    <w:rsid w:val="0002514F"/>
    <w:rsid w:val="00034F20"/>
    <w:rsid w:val="00035490"/>
    <w:rsid w:val="00041714"/>
    <w:rsid w:val="00043999"/>
    <w:rsid w:val="00056ED4"/>
    <w:rsid w:val="000806B2"/>
    <w:rsid w:val="00080CE6"/>
    <w:rsid w:val="00086C7D"/>
    <w:rsid w:val="000A0577"/>
    <w:rsid w:val="000A4095"/>
    <w:rsid w:val="000A7EA7"/>
    <w:rsid w:val="000B1499"/>
    <w:rsid w:val="000F5B4D"/>
    <w:rsid w:val="00104BCE"/>
    <w:rsid w:val="00114FA8"/>
    <w:rsid w:val="001209B9"/>
    <w:rsid w:val="00136D29"/>
    <w:rsid w:val="0014144D"/>
    <w:rsid w:val="00160198"/>
    <w:rsid w:val="0018219D"/>
    <w:rsid w:val="00196F55"/>
    <w:rsid w:val="001A34C8"/>
    <w:rsid w:val="001A7E66"/>
    <w:rsid w:val="001B70A2"/>
    <w:rsid w:val="001B7429"/>
    <w:rsid w:val="001C3A5B"/>
    <w:rsid w:val="001E149C"/>
    <w:rsid w:val="001E2DE1"/>
    <w:rsid w:val="001E49D3"/>
    <w:rsid w:val="001F0723"/>
    <w:rsid w:val="00203D30"/>
    <w:rsid w:val="00213F67"/>
    <w:rsid w:val="00216F47"/>
    <w:rsid w:val="0022225C"/>
    <w:rsid w:val="00241390"/>
    <w:rsid w:val="00241CB9"/>
    <w:rsid w:val="0026429D"/>
    <w:rsid w:val="002A032E"/>
    <w:rsid w:val="002A087E"/>
    <w:rsid w:val="002B1561"/>
    <w:rsid w:val="002B6C7D"/>
    <w:rsid w:val="002C1226"/>
    <w:rsid w:val="002D3B02"/>
    <w:rsid w:val="002E0309"/>
    <w:rsid w:val="00303BFD"/>
    <w:rsid w:val="00307BA0"/>
    <w:rsid w:val="00313763"/>
    <w:rsid w:val="00343367"/>
    <w:rsid w:val="00350140"/>
    <w:rsid w:val="00350C16"/>
    <w:rsid w:val="00352C49"/>
    <w:rsid w:val="003633D4"/>
    <w:rsid w:val="003700A0"/>
    <w:rsid w:val="0037694C"/>
    <w:rsid w:val="00385961"/>
    <w:rsid w:val="00386574"/>
    <w:rsid w:val="00386935"/>
    <w:rsid w:val="00392DE3"/>
    <w:rsid w:val="003B312F"/>
    <w:rsid w:val="003B5B0F"/>
    <w:rsid w:val="003D4289"/>
    <w:rsid w:val="003F004E"/>
    <w:rsid w:val="003F6374"/>
    <w:rsid w:val="0040563A"/>
    <w:rsid w:val="00405B9A"/>
    <w:rsid w:val="00415154"/>
    <w:rsid w:val="00434ADE"/>
    <w:rsid w:val="00437A03"/>
    <w:rsid w:val="0045117B"/>
    <w:rsid w:val="004535C4"/>
    <w:rsid w:val="004674FF"/>
    <w:rsid w:val="00471463"/>
    <w:rsid w:val="004760B8"/>
    <w:rsid w:val="004A64FE"/>
    <w:rsid w:val="004B0D43"/>
    <w:rsid w:val="004B7D3D"/>
    <w:rsid w:val="004C7507"/>
    <w:rsid w:val="004C762E"/>
    <w:rsid w:val="004D3D31"/>
    <w:rsid w:val="004D3EAE"/>
    <w:rsid w:val="004D583B"/>
    <w:rsid w:val="004D7557"/>
    <w:rsid w:val="004E35F2"/>
    <w:rsid w:val="004E4B0A"/>
    <w:rsid w:val="004E7AC7"/>
    <w:rsid w:val="004F2E1E"/>
    <w:rsid w:val="004F3934"/>
    <w:rsid w:val="005013F5"/>
    <w:rsid w:val="00511049"/>
    <w:rsid w:val="00515692"/>
    <w:rsid w:val="00532829"/>
    <w:rsid w:val="005437C0"/>
    <w:rsid w:val="00544B6C"/>
    <w:rsid w:val="00545CBB"/>
    <w:rsid w:val="00556692"/>
    <w:rsid w:val="00573F96"/>
    <w:rsid w:val="00577207"/>
    <w:rsid w:val="00581E81"/>
    <w:rsid w:val="00585D4E"/>
    <w:rsid w:val="00593C7E"/>
    <w:rsid w:val="0059475C"/>
    <w:rsid w:val="005A0CA4"/>
    <w:rsid w:val="005A1E1E"/>
    <w:rsid w:val="005A6723"/>
    <w:rsid w:val="005E3837"/>
    <w:rsid w:val="005E3B61"/>
    <w:rsid w:val="005E6584"/>
    <w:rsid w:val="005F1054"/>
    <w:rsid w:val="005F3E0F"/>
    <w:rsid w:val="00601FA8"/>
    <w:rsid w:val="00605BD9"/>
    <w:rsid w:val="00606370"/>
    <w:rsid w:val="00613F3F"/>
    <w:rsid w:val="006174E7"/>
    <w:rsid w:val="0062479D"/>
    <w:rsid w:val="00647CBF"/>
    <w:rsid w:val="00651B98"/>
    <w:rsid w:val="006555CD"/>
    <w:rsid w:val="00677DC7"/>
    <w:rsid w:val="00681B99"/>
    <w:rsid w:val="0068266E"/>
    <w:rsid w:val="00682A22"/>
    <w:rsid w:val="00684B47"/>
    <w:rsid w:val="006A26F1"/>
    <w:rsid w:val="006B5843"/>
    <w:rsid w:val="006B5AFC"/>
    <w:rsid w:val="006C4EE0"/>
    <w:rsid w:val="006C7FC2"/>
    <w:rsid w:val="006D266F"/>
    <w:rsid w:val="006D452B"/>
    <w:rsid w:val="006F7CDA"/>
    <w:rsid w:val="00700478"/>
    <w:rsid w:val="00700A0F"/>
    <w:rsid w:val="00712FFF"/>
    <w:rsid w:val="00715737"/>
    <w:rsid w:val="00723952"/>
    <w:rsid w:val="00727535"/>
    <w:rsid w:val="00727954"/>
    <w:rsid w:val="007626DE"/>
    <w:rsid w:val="0076284F"/>
    <w:rsid w:val="0078197E"/>
    <w:rsid w:val="0079267B"/>
    <w:rsid w:val="007A68DF"/>
    <w:rsid w:val="007B535C"/>
    <w:rsid w:val="007B5A44"/>
    <w:rsid w:val="007D0734"/>
    <w:rsid w:val="007E48EB"/>
    <w:rsid w:val="007E5A3E"/>
    <w:rsid w:val="007E79D8"/>
    <w:rsid w:val="007F4BE7"/>
    <w:rsid w:val="00804D4E"/>
    <w:rsid w:val="008056F5"/>
    <w:rsid w:val="00811CE0"/>
    <w:rsid w:val="00825DFC"/>
    <w:rsid w:val="00833315"/>
    <w:rsid w:val="00834868"/>
    <w:rsid w:val="00834FC1"/>
    <w:rsid w:val="00837988"/>
    <w:rsid w:val="00866BD9"/>
    <w:rsid w:val="00867BD8"/>
    <w:rsid w:val="00875F4F"/>
    <w:rsid w:val="008776EA"/>
    <w:rsid w:val="008877A0"/>
    <w:rsid w:val="00887F1D"/>
    <w:rsid w:val="00897149"/>
    <w:rsid w:val="008A334C"/>
    <w:rsid w:val="008A77C3"/>
    <w:rsid w:val="008B2999"/>
    <w:rsid w:val="008C5AAD"/>
    <w:rsid w:val="008D2E23"/>
    <w:rsid w:val="00901C15"/>
    <w:rsid w:val="009025BC"/>
    <w:rsid w:val="00906814"/>
    <w:rsid w:val="00912D34"/>
    <w:rsid w:val="009257A7"/>
    <w:rsid w:val="00934D0D"/>
    <w:rsid w:val="009401F6"/>
    <w:rsid w:val="009507F4"/>
    <w:rsid w:val="00962ED4"/>
    <w:rsid w:val="009661CA"/>
    <w:rsid w:val="009668D2"/>
    <w:rsid w:val="0097615F"/>
    <w:rsid w:val="00977A43"/>
    <w:rsid w:val="009A5695"/>
    <w:rsid w:val="00A06900"/>
    <w:rsid w:val="00A10929"/>
    <w:rsid w:val="00A336A0"/>
    <w:rsid w:val="00A60F5A"/>
    <w:rsid w:val="00A6197D"/>
    <w:rsid w:val="00A61C3F"/>
    <w:rsid w:val="00A7222A"/>
    <w:rsid w:val="00A757F1"/>
    <w:rsid w:val="00A82C9A"/>
    <w:rsid w:val="00A84996"/>
    <w:rsid w:val="00AA0F66"/>
    <w:rsid w:val="00AA46C7"/>
    <w:rsid w:val="00AB06EC"/>
    <w:rsid w:val="00AC38A2"/>
    <w:rsid w:val="00AC7C8D"/>
    <w:rsid w:val="00AD088A"/>
    <w:rsid w:val="00AE197D"/>
    <w:rsid w:val="00AE332F"/>
    <w:rsid w:val="00AE65C8"/>
    <w:rsid w:val="00B04878"/>
    <w:rsid w:val="00B07A9F"/>
    <w:rsid w:val="00B22325"/>
    <w:rsid w:val="00B22B62"/>
    <w:rsid w:val="00B26698"/>
    <w:rsid w:val="00B414FA"/>
    <w:rsid w:val="00B4191B"/>
    <w:rsid w:val="00B70AF9"/>
    <w:rsid w:val="00B77CA9"/>
    <w:rsid w:val="00B803D3"/>
    <w:rsid w:val="00B8478B"/>
    <w:rsid w:val="00B8485F"/>
    <w:rsid w:val="00B86262"/>
    <w:rsid w:val="00B872E8"/>
    <w:rsid w:val="00BC112E"/>
    <w:rsid w:val="00BE2B15"/>
    <w:rsid w:val="00BF100F"/>
    <w:rsid w:val="00C03CA4"/>
    <w:rsid w:val="00C04337"/>
    <w:rsid w:val="00C0724F"/>
    <w:rsid w:val="00C12B83"/>
    <w:rsid w:val="00C142BC"/>
    <w:rsid w:val="00C20B35"/>
    <w:rsid w:val="00C25110"/>
    <w:rsid w:val="00C27073"/>
    <w:rsid w:val="00C461A6"/>
    <w:rsid w:val="00C62CC6"/>
    <w:rsid w:val="00C65C34"/>
    <w:rsid w:val="00C70044"/>
    <w:rsid w:val="00C74465"/>
    <w:rsid w:val="00C84CC0"/>
    <w:rsid w:val="00C94A20"/>
    <w:rsid w:val="00C962FD"/>
    <w:rsid w:val="00CA06FF"/>
    <w:rsid w:val="00CA3384"/>
    <w:rsid w:val="00CB1387"/>
    <w:rsid w:val="00CB191F"/>
    <w:rsid w:val="00CD2AAB"/>
    <w:rsid w:val="00CD6415"/>
    <w:rsid w:val="00CE4A2D"/>
    <w:rsid w:val="00CF2122"/>
    <w:rsid w:val="00CF3077"/>
    <w:rsid w:val="00D01AE5"/>
    <w:rsid w:val="00D0443B"/>
    <w:rsid w:val="00D05BE7"/>
    <w:rsid w:val="00D1684F"/>
    <w:rsid w:val="00D2050A"/>
    <w:rsid w:val="00D22FB7"/>
    <w:rsid w:val="00D360E4"/>
    <w:rsid w:val="00D519EC"/>
    <w:rsid w:val="00D55A07"/>
    <w:rsid w:val="00D61DF2"/>
    <w:rsid w:val="00D636B0"/>
    <w:rsid w:val="00D71869"/>
    <w:rsid w:val="00D737ED"/>
    <w:rsid w:val="00D75077"/>
    <w:rsid w:val="00D96A8C"/>
    <w:rsid w:val="00DA098F"/>
    <w:rsid w:val="00DB3E42"/>
    <w:rsid w:val="00DC5AF0"/>
    <w:rsid w:val="00DE4788"/>
    <w:rsid w:val="00E0478D"/>
    <w:rsid w:val="00E0504A"/>
    <w:rsid w:val="00E32B5F"/>
    <w:rsid w:val="00E37A60"/>
    <w:rsid w:val="00E43396"/>
    <w:rsid w:val="00E47BB9"/>
    <w:rsid w:val="00E735BE"/>
    <w:rsid w:val="00EA5E29"/>
    <w:rsid w:val="00EB2CD4"/>
    <w:rsid w:val="00EC566B"/>
    <w:rsid w:val="00ED7530"/>
    <w:rsid w:val="00EE08C1"/>
    <w:rsid w:val="00F007A2"/>
    <w:rsid w:val="00F015DC"/>
    <w:rsid w:val="00F12788"/>
    <w:rsid w:val="00F1543C"/>
    <w:rsid w:val="00F355D2"/>
    <w:rsid w:val="00F37258"/>
    <w:rsid w:val="00F41A6E"/>
    <w:rsid w:val="00F46C86"/>
    <w:rsid w:val="00F47D93"/>
    <w:rsid w:val="00F56CA1"/>
    <w:rsid w:val="00F7264D"/>
    <w:rsid w:val="00F8304F"/>
    <w:rsid w:val="00F83592"/>
    <w:rsid w:val="00F86D9D"/>
    <w:rsid w:val="00F95793"/>
    <w:rsid w:val="00FA115E"/>
    <w:rsid w:val="00FB448B"/>
    <w:rsid w:val="00FB48C3"/>
    <w:rsid w:val="00FB4CD8"/>
    <w:rsid w:val="00FD30C2"/>
    <w:rsid w:val="00FF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D175"/>
  <w15:chartTrackingRefBased/>
  <w15:docId w15:val="{954A206A-55E4-49BF-92D3-9A43ED0C9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33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C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49C"/>
  </w:style>
  <w:style w:type="paragraph" w:styleId="Footer">
    <w:name w:val="footer"/>
    <w:basedOn w:val="Normal"/>
    <w:link w:val="Foot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49C"/>
  </w:style>
  <w:style w:type="paragraph" w:styleId="NoSpacing">
    <w:name w:val="No Spacing"/>
    <w:uiPriority w:val="1"/>
    <w:qFormat/>
    <w:rsid w:val="00B414F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56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568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5A67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33315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1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6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1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4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5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30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ED846408FCD4F9D748808C9824AC8" ma:contentTypeVersion="3" ma:contentTypeDescription="Create a new document." ma:contentTypeScope="" ma:versionID="d50d68b32d5152cf68de54a1ce8c57c7">
  <xsd:schema xmlns:xsd="http://www.w3.org/2001/XMLSchema" xmlns:xs="http://www.w3.org/2001/XMLSchema" xmlns:p="http://schemas.microsoft.com/office/2006/metadata/properties" xmlns:ns2="9e95f5f6-a1ea-4636-8b56-1d609d95f447" targetNamespace="http://schemas.microsoft.com/office/2006/metadata/properties" ma:root="true" ma:fieldsID="071756c76f9957ccf5717777c413771d" ns2:_="">
    <xsd:import namespace="9e95f5f6-a1ea-4636-8b56-1d609d95f44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5f5f6-a1ea-4636-8b56-1d609d95f44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e95f5f6-a1ea-4636-8b56-1d609d95f447" xsi:nil="true"/>
  </documentManagement>
</p:properties>
</file>

<file path=customXml/itemProps1.xml><?xml version="1.0" encoding="utf-8"?>
<ds:datastoreItem xmlns:ds="http://schemas.openxmlformats.org/officeDocument/2006/customXml" ds:itemID="{9BB1D2EB-333D-447E-82F2-D26B90B8E981}"/>
</file>

<file path=customXml/itemProps2.xml><?xml version="1.0" encoding="utf-8"?>
<ds:datastoreItem xmlns:ds="http://schemas.openxmlformats.org/officeDocument/2006/customXml" ds:itemID="{DD6FA769-09B0-4247-A991-D0CEDD3CF3B9}"/>
</file>

<file path=customXml/itemProps3.xml><?xml version="1.0" encoding="utf-8"?>
<ds:datastoreItem xmlns:ds="http://schemas.openxmlformats.org/officeDocument/2006/customXml" ds:itemID="{986BF198-0ECA-4EC4-8AF0-94D3909F9F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Md. Rabiul Islam</cp:lastModifiedBy>
  <cp:revision>356</cp:revision>
  <cp:lastPrinted>2020-04-04T17:09:00Z</cp:lastPrinted>
  <dcterms:created xsi:type="dcterms:W3CDTF">2016-10-14T16:55:00Z</dcterms:created>
  <dcterms:modified xsi:type="dcterms:W3CDTF">2020-12-08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ED846408FCD4F9D748808C9824AC8</vt:lpwstr>
  </property>
</Properties>
</file>